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17F41D38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17</w:t>
            </w:r>
          </w:p>
          <w:p w14:paraId="527F0D01" w14:textId="3F983B59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8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4C49948B" w:rsidR="00E97622" w:rsidRPr="00E97622" w:rsidRDefault="00274FD1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3DD4873E" wp14:editId="3356EEED">
            <wp:extent cx="6331585" cy="4080294"/>
            <wp:effectExtent l="0" t="0" r="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5770" cy="408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131AD108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0"/>
        <w:gridCol w:w="383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t>Header ( width:100%)</w:t>
            </w:r>
          </w:p>
        </w:tc>
      </w:tr>
      <w:tr w:rsidR="00E97622" w:rsidRPr="00E97622" w14:paraId="58253615" w14:textId="77777777" w:rsidTr="00392FA8">
        <w:trPr>
          <w:trHeight w:val="1667"/>
        </w:trPr>
        <w:tc>
          <w:tcPr>
            <w:tcW w:w="226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6F718149" w:rsidR="00E97622" w:rsidRPr="00E97622" w:rsidRDefault="00392FA8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>
              <w:rPr>
                <w:i/>
              </w:rPr>
              <w:t>Aside</w:t>
            </w:r>
            <w:r w:rsidR="00E97622" w:rsidRPr="00E97622">
              <w:rPr>
                <w:i/>
              </w:rPr>
              <w:t xml:space="preserve"> </w:t>
            </w:r>
            <w:r w:rsidR="00E97622"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3835" w:type="dxa"/>
            <w:shd w:val="clear" w:color="auto" w:fill="auto"/>
            <w:vAlign w:val="center"/>
          </w:tcPr>
          <w:p w14:paraId="1E3E53E5" w14:textId="49D90977" w:rsidR="00E97622" w:rsidRPr="00E97622" w:rsidRDefault="00392FA8" w:rsidP="00E97622"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 xml:space="preserve">Section </w:t>
            </w:r>
            <w:r w:rsidR="00E97622" w:rsidRPr="00E97622">
              <w:rPr>
                <w:i/>
              </w:rPr>
              <w:t>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669BA100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ác trạng thái của liên kết tương ứng</w:t>
      </w:r>
      <w:r w:rsidR="00274FD1">
        <w:rPr>
          <w:i/>
          <w:sz w:val="26"/>
          <w:szCs w:val="26"/>
        </w:rPr>
        <w:t>, khi hover làm background và font chữ đổi màu</w:t>
      </w:r>
      <w:r w:rsidRPr="00E97622">
        <w:rPr>
          <w:i/>
          <w:sz w:val="26"/>
          <w:szCs w:val="26"/>
        </w:rPr>
        <w:t xml:space="preserve">. </w:t>
      </w:r>
    </w:p>
    <w:p w14:paraId="796F8574" w14:textId="7E6A85FB" w:rsidR="00E97622" w:rsidRPr="00E97622" w:rsidRDefault="00274FD1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57A2E432" wp14:editId="1F192F4D">
            <wp:extent cx="6086475" cy="1114425"/>
            <wp:effectExtent l="0" t="0" r="9525" b="952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83E280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453F347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</w:t>
      </w:r>
      <w:r w:rsidR="00392FA8">
        <w:rPr>
          <w:i/>
          <w:sz w:val="26"/>
          <w:szCs w:val="26"/>
        </w:rPr>
        <w:t xml:space="preserve"> content</w:t>
      </w:r>
      <w:r w:rsidRPr="00E97622">
        <w:rPr>
          <w:i/>
          <w:sz w:val="26"/>
          <w:szCs w:val="26"/>
        </w:rPr>
        <w:t>:</w:t>
      </w:r>
    </w:p>
    <w:p w14:paraId="4F71BDB1" w14:textId="2A91D410" w:rsidR="00E97622" w:rsidRPr="00E97622" w:rsidRDefault="00392FA8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Aside</w:t>
      </w:r>
      <w:r w:rsidR="00E97622" w:rsidRPr="00E97622">
        <w:rPr>
          <w:i/>
          <w:sz w:val="26"/>
          <w:szCs w:val="26"/>
        </w:rPr>
        <w:t xml:space="preserve">: width: </w:t>
      </w:r>
      <w:r>
        <w:rPr>
          <w:i/>
          <w:sz w:val="26"/>
          <w:szCs w:val="26"/>
        </w:rPr>
        <w:t>3</w:t>
      </w:r>
      <w:r w:rsidR="00E97622" w:rsidRPr="00E97622">
        <w:rPr>
          <w:i/>
          <w:sz w:val="26"/>
          <w:szCs w:val="26"/>
        </w:rPr>
        <w:t>0%;</w:t>
      </w:r>
    </w:p>
    <w:p w14:paraId="59871C3F" w14:textId="70056946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r w:rsidR="00392FA8">
        <w:rPr>
          <w:i/>
          <w:sz w:val="26"/>
          <w:szCs w:val="26"/>
        </w:rPr>
        <w:t>7</w:t>
      </w:r>
      <w:r w:rsidRPr="00E97622">
        <w:rPr>
          <w:i/>
          <w:sz w:val="26"/>
          <w:szCs w:val="26"/>
        </w:rPr>
        <w:t>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16A46D03" w14:textId="2196DF62" w:rsidR="00E97622" w:rsidRPr="00392FA8" w:rsidRDefault="00E97622" w:rsidP="00392FA8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  <w:bookmarkEnd w:id="1"/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5A12D83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</w:t>
      </w:r>
      <w:r w:rsidR="00274FD1">
        <w:rPr>
          <w:i/>
          <w:sz w:val="26"/>
          <w:szCs w:val="26"/>
        </w:rPr>
        <w:t xml:space="preserve">, hover trên ảnh xoay 45deg </w:t>
      </w:r>
      <w:r w:rsidRPr="00E97622">
        <w:rPr>
          <w:i/>
          <w:sz w:val="26"/>
          <w:szCs w:val="26"/>
        </w:rPr>
        <w:t>.</w:t>
      </w:r>
    </w:p>
    <w:p w14:paraId="787348BF" w14:textId="0C539870" w:rsidR="00E97622" w:rsidRPr="00B74A62" w:rsidRDefault="00B74A62" w:rsidP="00B74A62">
      <w:pPr>
        <w:spacing w:after="200"/>
        <w:ind w:left="720"/>
        <w:contextualSpacing/>
        <w:rPr>
          <w:iCs/>
          <w:sz w:val="22"/>
          <w:szCs w:val="22"/>
        </w:rPr>
      </w:pPr>
      <w:r w:rsidRPr="00B74A62">
        <w:rPr>
          <w:iCs/>
          <w:sz w:val="26"/>
          <w:szCs w:val="26"/>
        </w:rPr>
        <w:t xml:space="preserve">Câu 2: </w:t>
      </w:r>
      <w:r w:rsidR="00E97622" w:rsidRPr="00B74A62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CE54C" w14:textId="77777777" w:rsidR="0070560B" w:rsidRDefault="0070560B" w:rsidP="00E14CDD">
      <w:r>
        <w:separator/>
      </w:r>
    </w:p>
  </w:endnote>
  <w:endnote w:type="continuationSeparator" w:id="0">
    <w:p w14:paraId="1885CA7E" w14:textId="77777777" w:rsidR="0070560B" w:rsidRDefault="0070560B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5AF3A" w14:textId="77777777" w:rsidR="0070560B" w:rsidRDefault="0070560B" w:rsidP="00E14CDD">
      <w:r>
        <w:separator/>
      </w:r>
    </w:p>
  </w:footnote>
  <w:footnote w:type="continuationSeparator" w:id="0">
    <w:p w14:paraId="55A1A7C6" w14:textId="77777777" w:rsidR="0070560B" w:rsidRDefault="0070560B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74FD1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92FA8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E3B74"/>
    <w:rsid w:val="00635067"/>
    <w:rsid w:val="006455C9"/>
    <w:rsid w:val="006532BE"/>
    <w:rsid w:val="006771C4"/>
    <w:rsid w:val="006B386D"/>
    <w:rsid w:val="006E2635"/>
    <w:rsid w:val="0070560B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220F1"/>
    <w:rsid w:val="0095794D"/>
    <w:rsid w:val="009927EF"/>
    <w:rsid w:val="009B3DAE"/>
    <w:rsid w:val="009B4659"/>
    <w:rsid w:val="00A20111"/>
    <w:rsid w:val="00A534EB"/>
    <w:rsid w:val="00A67F73"/>
    <w:rsid w:val="00AE4E0B"/>
    <w:rsid w:val="00B01D2E"/>
    <w:rsid w:val="00B12657"/>
    <w:rsid w:val="00B74A62"/>
    <w:rsid w:val="00B87613"/>
    <w:rsid w:val="00BA4009"/>
    <w:rsid w:val="00BB7088"/>
    <w:rsid w:val="00BE24A0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3</cp:revision>
  <dcterms:created xsi:type="dcterms:W3CDTF">2023-03-23T03:03:00Z</dcterms:created>
  <dcterms:modified xsi:type="dcterms:W3CDTF">2023-03-23T03:48:00Z</dcterms:modified>
</cp:coreProperties>
</file>